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5AE2453" w14:textId="425BF39F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077D994E" w:rsidR="00952B0D" w:rsidRPr="001B0F78" w:rsidRDefault="000179EA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C7360A" w:rsidRPr="00C7360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árodný ústav reumatických chorôb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3B93D612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p w14:paraId="23B3397D" w14:textId="0D901E98" w:rsidR="00192A2B" w:rsidRDefault="00192A2B" w:rsidP="005233BC">
      <w:pPr>
        <w:rPr>
          <w:rFonts w:ascii="Times New Roman" w:hAnsi="Times New Roman"/>
        </w:rPr>
      </w:pPr>
    </w:p>
    <w:p w14:paraId="6CF26F4E" w14:textId="77777777" w:rsidR="000B616A" w:rsidRPr="001B0F78" w:rsidRDefault="000B616A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861D03" w14:textId="77777777" w:rsidR="002C2DE4" w:rsidRDefault="002C2DE4" w:rsidP="007F0D4C">
      <w:r>
        <w:separator/>
      </w:r>
    </w:p>
  </w:endnote>
  <w:endnote w:type="continuationSeparator" w:id="0">
    <w:p w14:paraId="3899B27D" w14:textId="77777777" w:rsidR="002C2DE4" w:rsidRDefault="002C2DE4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CEB7D5" w14:textId="77777777" w:rsidR="002C2DE4" w:rsidRDefault="002C2DE4" w:rsidP="007F0D4C">
      <w:r>
        <w:separator/>
      </w:r>
    </w:p>
  </w:footnote>
  <w:footnote w:type="continuationSeparator" w:id="0">
    <w:p w14:paraId="4A95C8D7" w14:textId="77777777" w:rsidR="002C2DE4" w:rsidRDefault="002C2DE4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81B91"/>
    <w:rsid w:val="000826DB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C2DE4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5FC3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7360A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740EB1D-D785-485B-AB0B-06914A4BF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4-04-26T05:24:00Z</dcterms:modified>
</cp:coreProperties>
</file>